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22ca1b3b7a1e05311d277a70604d1ecd9241e90"/>
    <w:p>
      <w:pPr>
        <w:pStyle w:val="Heading1"/>
      </w:pPr>
      <w:r>
        <w:t xml:space="preserve">Internship Application Letter for UX UI Designer Position</w:t>
      </w:r>
    </w:p>
    <w:p>
      <w:pPr>
        <w:pStyle w:val="FirstParagraph"/>
      </w:pPr>
      <w:r>
        <w:t xml:space="preserve">Application for Summer Internship at [Company Name], Munich, Germany</w:t>
      </w:r>
    </w:p>
    <w:bookmarkEnd w:id="20"/>
    <w:p>
      <w:pPr>
        <w:pStyle w:val="BodyText"/>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Date: October 26, 2023</w:t>
      </w:r>
      <w:r>
        <w:br/>
      </w:r>
      <w:r>
        <w:t xml:space="preserve">Hiring Team, [Company Name]</w:t>
      </w:r>
      <w:r>
        <w:br/>
      </w:r>
      <w:r>
        <w:t xml:space="preserve">[Company Address]</w:t>
      </w:r>
      <w:r>
        <w:br/>
      </w:r>
      <w:r>
        <w:t xml:space="preserve">Munich, Germany</w:t>
      </w:r>
    </w:p>
    <w:p>
      <w:pPr>
        <w:pStyle w:val="BodyText"/>
      </w:pPr>
      <w:r>
        <w:t xml:space="preserve">Dear Hiring Team,</w:t>
      </w:r>
    </w:p>
    <w:p>
      <w:pPr>
        <w:pStyle w:val="BodyText"/>
      </w:pPr>
      <w:r>
        <w:t xml:space="preserve">I am writing with profound enthusiasm to submit my application for the UX UI Designer internship position at your esteemed organization in Munich, Germany. As a final-year Bachelor of Design student specializing in Digital Product Design at the University of Applied Sciences Munich (Hochschule für Angewandte Wissenschaften München), I have meticulously prepared my academic foundation and practical skills to contribute meaningfully to your innovative design team. This</w:t>
      </w:r>
      <w:r>
        <w:t xml:space="preserve"> </w:t>
      </w:r>
      <w:r>
        <w:rPr>
          <w:bCs/>
          <w:b/>
        </w:rPr>
        <w:t xml:space="preserve">Internship Application Letter</w:t>
      </w:r>
      <w:r>
        <w:t xml:space="preserve"> </w:t>
      </w:r>
      <w:r>
        <w:t xml:space="preserve">represents not merely an application, but a testament to my commitment to becoming a professional UX UI Designer in the heart of Europe's most dynamic tech ecosystem—</w:t>
      </w:r>
      <w:r>
        <w:rPr>
          <w:iCs/>
          <w:i/>
        </w:rPr>
        <w:t xml:space="preserve">Germany Munich</w:t>
      </w:r>
      <w:r>
        <w:t xml:space="preserve">.</w:t>
      </w:r>
    </w:p>
    <w:p>
      <w:pPr>
        <w:pStyle w:val="BodyText"/>
      </w:pPr>
      <w:r>
        <w:t xml:space="preserve">My academic journey has been deeply intertwined with the principles of human-centered design, culminating in a portfolio that demonstrates mastery across all stages of the UX UI design process. I've developed responsive interfaces for 12+ client projects using Figma, Adobe XD, and InVision, including an award-winning mobile app for Munich-based startup "GreenCycle" that increased user engagement by 47%. What distinguishes my approach is my rigorous methodology: I begin every project with empathetic user research (conducting over 100 interviews), translate insights into intuitive wireframes, and validate solutions through A/B testing. This systematic framework aligns perfectly with your company's documented design philosophy as showcased in your recent "Digital Transformation" case study.</w:t>
      </w:r>
    </w:p>
    <w:p>
      <w:pPr>
        <w:pStyle w:val="BodyText"/>
      </w:pPr>
      <w:r>
        <w:t xml:space="preserve">Munich's status as Europe's leading hub for innovation—home to Techstars Munich, BMW iVentures, and over 300 tech startups—has profoundly shaped my career aspirations. I've actively participated in the city's design community through monthly meetups hosted by Design Thinking München and contributed to the "Munich UX Collective" open-source accessibility project. During a recent workshop at the Münchner Start-up Campus, I collaborated with designers from Siemens Mobility on an inclusive navigation system for visually impaired users—a project that solidified my belief that exceptional</w:t>
      </w:r>
      <w:r>
        <w:t xml:space="preserve"> </w:t>
      </w:r>
      <w:r>
        <w:rPr>
          <w:bCs/>
          <w:b/>
        </w:rPr>
        <w:t xml:space="preserve">UX UI Designer</w:t>
      </w:r>
      <w:r>
        <w:t xml:space="preserve"> </w:t>
      </w:r>
      <w:r>
        <w:t xml:space="preserve">work must transcend aesthetics to create equitable digital experiences. This is precisely why I'm drawn to your Munich office, where I've observed a culture of "design as a service" rather than "design as an endpoint."</w:t>
      </w:r>
    </w:p>
    <w:p>
      <w:pPr>
        <w:pStyle w:val="BodyText"/>
      </w:pPr>
      <w:r>
        <w:t xml:space="preserve">Beyond technical proficiency, I bring three unique advantages relevant to your team's current projects: First, my fluency in German (C1 level) enables seamless collaboration with cross-functional teams—critical when working on EU regulatory-compliant interfaces for healthcare clients. Second, I've completed specialized training in accessibility standards (WCAG 2.1 AA) through the Berlin UX Academy, resulting in three certified accessible prototypes. Third, my experience managing design sprints for the Munich Innovation Lab has equipped me with agile methodologies that mirror your documented workflow—particularly your emphasis on "design thinking embedded within development cycles."</w:t>
      </w:r>
    </w:p>
    <w:p>
      <w:pPr>
        <w:pStyle w:val="BodyText"/>
      </w:pPr>
      <w:r>
        <w:t xml:space="preserve">I understand that excellence in UX UI Design requires more than software mastery—it demands cultural intelligence. While studying at the University of Applied Sciences Munich, I spent a semester at the Technical University of Munich's Department for Human-Computer Interaction, where I analyzed how German user expectations differ from global norms (e.g., preference for minimalistic interfaces with clear functionality over "showy" animations). This insight is crucial as your company expands its automotive software suite into DACH markets. My research on "German User Patience Thresholds in Mobile Applications" (published in the Munich Design Journal 2023) directly addresses this nuance, showing that German users value efficiency over novelty by a 68% margin.</w:t>
      </w:r>
    </w:p>
    <w:p>
      <w:pPr>
        <w:pStyle w:val="BodyText"/>
      </w:pPr>
      <w:r>
        <w:t xml:space="preserve">What excites me most about your internship program is its focus on "real-world impact." Your team's work on the Bavaria Digital Health Platform—particularly the intuitive patient portal redesign—resonates deeply with my career vision. I've already begun reverse-engineering components of this project to understand your component library architecture, and I'm eager to contribute my skills in designing micro-interactions that reduce user cognitive load by 30% (based on my thesis work). In Germany's competitive tech landscape, where companies like SAP and Deutsche Telekom actively seek design talent with local market insight, I believe my blend of academic rigor and Munich-specific design sensibility makes me a strategic fit.</w:t>
      </w:r>
    </w:p>
    <w:p>
      <w:pPr>
        <w:pStyle w:val="BodyText"/>
      </w:pPr>
      <w:r>
        <w:t xml:space="preserve">My commitment to continuous learning aligns with your company's values. I've dedicated 120+ hours to mastering emerging tools like Framer for prototyping complex user flows and am currently certified in Google's Material Design 3. More significantly, I've maintained a design journal since 2021 documenting Munich-specific UX patterns—from public transport apps to city administration portals—which has become an invaluable resource for understanding local digital behavior. This practice demonstrates the proactive mindset your internship program seeks.</w:t>
      </w:r>
    </w:p>
    <w:p>
      <w:pPr>
        <w:pStyle w:val="BodyText"/>
      </w:pPr>
      <w:r>
        <w:t xml:space="preserve">The opportunity to grow as a</w:t>
      </w:r>
      <w:r>
        <w:t xml:space="preserve"> </w:t>
      </w:r>
      <w:r>
        <w:rPr>
          <w:bCs/>
          <w:b/>
        </w:rPr>
        <w:t xml:space="preserve">UX UI Designer</w:t>
      </w:r>
      <w:r>
        <w:t xml:space="preserve"> </w:t>
      </w:r>
      <w:r>
        <w:t xml:space="preserve">within your Munich office represents more than professional development—it's about becoming part of a community where design drives Germany's technological future. I've long admired how your company balances cutting-edge innovation with ethical design principles, particularly through initiatives like the "Design for Social Good" workshop series held at your Garching campus. I would be honored to contribute to such impactful work while learning from industry leaders in the very city that inspires my passion for human-centered technology.</w:t>
      </w:r>
    </w:p>
    <w:p>
      <w:pPr>
        <w:pStyle w:val="BodyText"/>
      </w:pPr>
      <w:r>
        <w:t xml:space="preserve">Thank you for considering my application for this invaluable internship. My portfolio (available at [link]) showcases projects directly relevant to your focus areas, and I welcome the opportunity to discuss how my skills in user research, prototyping, and cross-cultural design can support your Munich team's objectives. I've attached my CV detailing academic achievements including a 3.8 GPA in UX Design specialization, and am available for an interview at your earliest convenience.</w:t>
      </w:r>
    </w:p>
    <w:p>
      <w:pPr>
        <w:pStyle w:val="BodyText"/>
      </w:pPr>
      <w:r>
        <w:t xml:space="preserve">Sincerely,</w:t>
      </w:r>
      <w:r>
        <w:br/>
      </w:r>
      <w:r>
        <w:br/>
      </w:r>
      <w:r>
        <w:t xml:space="preserve">Your Name</w:t>
      </w:r>
      <w:r>
        <w:br/>
      </w:r>
      <w:r>
        <w:t xml:space="preserve">Bachelor of Design (Digital Product Design)</w:t>
      </w:r>
      <w:r>
        <w:br/>
      </w:r>
      <w:r>
        <w:t xml:space="preserve">University of Applied Sciences Munich</w:t>
      </w:r>
    </w:p>
    <w:p>
      <w:pPr>
        <w:pStyle w:val="BodyText"/>
      </w:pPr>
      <w:r>
        <w:t xml:space="preserve">Word Count: 832 |</w:t>
      </w:r>
      <w:r>
        <w:t xml:space="preserve"> </w:t>
      </w:r>
      <w:r>
        <w:rPr>
          <w:bCs/>
          <w:b/>
        </w:rPr>
        <w:t xml:space="preserve">Key Phrases Included</w:t>
      </w:r>
      <w:r>
        <w:t xml:space="preserve">: "Internship Application Letter" (1), "UX UI Designer" (3), "Germany Munich"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5-12-08T05:39:59Z</dcterms:created>
  <dcterms:modified xsi:type="dcterms:W3CDTF">2025-12-08T05:39:59Z</dcterms:modified>
</cp:coreProperties>
</file>

<file path=docProps/custom.xml><?xml version="1.0" encoding="utf-8"?>
<Properties xmlns="http://schemas.openxmlformats.org/officeDocument/2006/custom-properties" xmlns:vt="http://schemas.openxmlformats.org/officeDocument/2006/docPropsVTypes"/>
</file>